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481" w:type="dxa"/>
        <w:tblInd w:w="80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600" w:firstRow="0" w:lastRow="0" w:firstColumn="0" w:lastColumn="0" w:noHBand="1" w:noVBand="1"/>
      </w:tblPr>
      <w:tblGrid>
        <w:gridCol w:w="250"/>
        <w:gridCol w:w="3074"/>
        <w:gridCol w:w="135"/>
        <w:gridCol w:w="1163"/>
        <w:gridCol w:w="138"/>
        <w:gridCol w:w="790"/>
        <w:gridCol w:w="140"/>
        <w:gridCol w:w="787"/>
        <w:gridCol w:w="143"/>
        <w:gridCol w:w="784"/>
        <w:gridCol w:w="146"/>
        <w:gridCol w:w="782"/>
        <w:gridCol w:w="149"/>
      </w:tblGrid>
      <w:tr w:rsidR="00522373" w:rsidRPr="00BD6C62" w14:paraId="226F5998" w14:textId="77777777" w:rsidTr="003E2C2E">
        <w:trPr>
          <w:gridAfter w:val="1"/>
          <w:wAfter w:w="149" w:type="dxa"/>
          <w:trHeight w:val="415"/>
        </w:trPr>
        <w:tc>
          <w:tcPr>
            <w:tcW w:w="250" w:type="dxa"/>
          </w:tcPr>
          <w:p w14:paraId="1B6CC2B9" w14:textId="77777777" w:rsidR="00522373" w:rsidRPr="00BD6C62" w:rsidRDefault="00522373" w:rsidP="003E2C2E">
            <w:pPr>
              <w:widowControl w:val="0"/>
              <w:spacing w:line="276" w:lineRule="auto"/>
              <w:rPr>
                <w:rFonts w:ascii="Calibri" w:eastAsia="Calibri" w:hAnsi="Calibri" w:cs="Calibri"/>
                <w:color w:val="4472C4"/>
                <w:sz w:val="20"/>
                <w:szCs w:val="20"/>
              </w:rPr>
            </w:pPr>
          </w:p>
        </w:tc>
        <w:tc>
          <w:tcPr>
            <w:tcW w:w="307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6770302" w14:textId="77777777" w:rsidR="00522373" w:rsidRPr="00BD6C62" w:rsidRDefault="00522373" w:rsidP="003E2C2E">
            <w:pPr>
              <w:widowControl w:val="0"/>
              <w:spacing w:line="276" w:lineRule="auto"/>
              <w:rPr>
                <w:sz w:val="20"/>
                <w:szCs w:val="20"/>
              </w:rPr>
            </w:pPr>
            <w:r w:rsidRPr="00BD6C62">
              <w:rPr>
                <w:sz w:val="20"/>
                <w:szCs w:val="20"/>
              </w:rPr>
              <w:t xml:space="preserve"> </w:t>
            </w:r>
          </w:p>
        </w:tc>
        <w:tc>
          <w:tcPr>
            <w:tcW w:w="129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0EBB285D" w14:textId="77777777" w:rsidR="00522373" w:rsidRPr="00BD6C62" w:rsidRDefault="00522373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D6C62">
              <w:rPr>
                <w:b/>
                <w:sz w:val="20"/>
                <w:szCs w:val="20"/>
              </w:rPr>
              <w:t>16-19</w:t>
            </w:r>
          </w:p>
        </w:tc>
        <w:tc>
          <w:tcPr>
            <w:tcW w:w="92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D0839F3" w14:textId="77777777" w:rsidR="00522373" w:rsidRPr="00BD6C62" w:rsidRDefault="00522373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D6C62">
              <w:rPr>
                <w:b/>
                <w:sz w:val="20"/>
                <w:szCs w:val="20"/>
              </w:rPr>
              <w:t>20-24</w:t>
            </w:r>
          </w:p>
        </w:tc>
        <w:tc>
          <w:tcPr>
            <w:tcW w:w="9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7FA3E1A9" w14:textId="77777777" w:rsidR="00522373" w:rsidRPr="00BD6C62" w:rsidRDefault="00522373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D6C62">
              <w:rPr>
                <w:b/>
                <w:sz w:val="20"/>
                <w:szCs w:val="20"/>
              </w:rPr>
              <w:t>25-29</w:t>
            </w:r>
          </w:p>
        </w:tc>
        <w:tc>
          <w:tcPr>
            <w:tcW w:w="927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4D150E0C" w14:textId="77777777" w:rsidR="00522373" w:rsidRPr="00BD6C62" w:rsidRDefault="00522373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D6C62">
              <w:rPr>
                <w:b/>
                <w:sz w:val="20"/>
                <w:szCs w:val="20"/>
              </w:rPr>
              <w:t>30-34</w:t>
            </w:r>
          </w:p>
        </w:tc>
        <w:tc>
          <w:tcPr>
            <w:tcW w:w="928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tcMar>
              <w:top w:w="20" w:type="dxa"/>
              <w:left w:w="20" w:type="dxa"/>
              <w:bottom w:w="100" w:type="dxa"/>
              <w:right w:w="20" w:type="dxa"/>
            </w:tcMar>
            <w:vAlign w:val="bottom"/>
          </w:tcPr>
          <w:p w14:paraId="3BC8D3BA" w14:textId="77777777" w:rsidR="00522373" w:rsidRPr="00BD6C62" w:rsidRDefault="00522373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D6C62">
              <w:rPr>
                <w:b/>
                <w:sz w:val="20"/>
                <w:szCs w:val="20"/>
              </w:rPr>
              <w:t>35-38</w:t>
            </w:r>
          </w:p>
        </w:tc>
      </w:tr>
      <w:tr w:rsidR="00522373" w:rsidRPr="00BD6C62" w14:paraId="62C1052A" w14:textId="77777777" w:rsidTr="003E2C2E">
        <w:trPr>
          <w:trHeight w:val="420"/>
        </w:trPr>
        <w:tc>
          <w:tcPr>
            <w:tcW w:w="3459" w:type="dxa"/>
            <w:gridSpan w:val="3"/>
            <w:tcBorders>
              <w:bottom w:val="single" w:sz="8" w:space="0" w:color="FFFFFF"/>
            </w:tcBorders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24CCD996" w14:textId="18DAD5A2" w:rsidR="00522373" w:rsidRPr="00A86932" w:rsidRDefault="00A86932" w:rsidP="003E2C2E">
            <w:pPr>
              <w:spacing w:line="276" w:lineRule="auto"/>
              <w:jc w:val="both"/>
              <w:rPr>
                <w:sz w:val="20"/>
                <w:szCs w:val="20"/>
                <w:lang w:val="de-AT"/>
              </w:rPr>
            </w:pPr>
            <w:r w:rsidRPr="00A86932">
              <w:rPr>
                <w:sz w:val="20"/>
                <w:szCs w:val="20"/>
                <w:lang w:val="de-AT"/>
              </w:rPr>
              <w:t>Unglaublich: Mit munterer Müdigkeit mehrfach gestrandet</w:t>
            </w:r>
          </w:p>
        </w:tc>
        <w:tc>
          <w:tcPr>
            <w:tcW w:w="1301" w:type="dxa"/>
            <w:gridSpan w:val="2"/>
            <w:tcBorders>
              <w:bottom w:val="single" w:sz="8" w:space="0" w:color="FFFFFF"/>
            </w:tcBorders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61C42043" w14:textId="77777777" w:rsidR="00522373" w:rsidRPr="00BD6C62" w:rsidRDefault="00522373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D6C62">
              <w:rPr>
                <w:sz w:val="20"/>
                <w:szCs w:val="20"/>
              </w:rPr>
              <w:t>5.77</w:t>
            </w:r>
          </w:p>
        </w:tc>
        <w:tc>
          <w:tcPr>
            <w:tcW w:w="930" w:type="dxa"/>
            <w:gridSpan w:val="2"/>
            <w:tcBorders>
              <w:bottom w:val="single" w:sz="8" w:space="0" w:color="FFFFFF"/>
            </w:tcBorders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3C16A333" w14:textId="77777777" w:rsidR="00522373" w:rsidRPr="00BD6C62" w:rsidRDefault="00522373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D6C62">
              <w:rPr>
                <w:sz w:val="20"/>
                <w:szCs w:val="20"/>
              </w:rPr>
              <w:t>6.04</w:t>
            </w:r>
          </w:p>
        </w:tc>
        <w:tc>
          <w:tcPr>
            <w:tcW w:w="930" w:type="dxa"/>
            <w:gridSpan w:val="2"/>
            <w:tcBorders>
              <w:bottom w:val="single" w:sz="8" w:space="0" w:color="FFFFFF"/>
            </w:tcBorders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4B7FB4D7" w14:textId="77777777" w:rsidR="00522373" w:rsidRPr="00BD6C62" w:rsidRDefault="00522373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D6C62">
              <w:rPr>
                <w:sz w:val="20"/>
                <w:szCs w:val="20"/>
              </w:rPr>
              <w:t>6.04</w:t>
            </w:r>
          </w:p>
        </w:tc>
        <w:tc>
          <w:tcPr>
            <w:tcW w:w="930" w:type="dxa"/>
            <w:gridSpan w:val="2"/>
            <w:tcBorders>
              <w:bottom w:val="single" w:sz="8" w:space="0" w:color="FFFFFF"/>
            </w:tcBorders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7D4989B9" w14:textId="77777777" w:rsidR="00522373" w:rsidRPr="00BD6C62" w:rsidRDefault="00522373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D6C62">
              <w:rPr>
                <w:sz w:val="20"/>
                <w:szCs w:val="20"/>
              </w:rPr>
              <w:t>6.00</w:t>
            </w:r>
          </w:p>
        </w:tc>
        <w:tc>
          <w:tcPr>
            <w:tcW w:w="931" w:type="dxa"/>
            <w:gridSpan w:val="2"/>
            <w:tcBorders>
              <w:bottom w:val="single" w:sz="8" w:space="0" w:color="FFFFFF"/>
            </w:tcBorders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09357473" w14:textId="77777777" w:rsidR="00522373" w:rsidRPr="00BD6C62" w:rsidRDefault="00522373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D6C62">
              <w:rPr>
                <w:sz w:val="20"/>
                <w:szCs w:val="20"/>
              </w:rPr>
              <w:t>5.83</w:t>
            </w:r>
          </w:p>
        </w:tc>
      </w:tr>
      <w:tr w:rsidR="00522373" w:rsidRPr="00BD6C62" w14:paraId="72B4D331" w14:textId="77777777" w:rsidTr="003E2C2E">
        <w:trPr>
          <w:trHeight w:val="700"/>
        </w:trPr>
        <w:tc>
          <w:tcPr>
            <w:tcW w:w="3459" w:type="dxa"/>
            <w:gridSpan w:val="3"/>
            <w:tcBorders>
              <w:top w:val="single" w:sz="8" w:space="0" w:color="FFFFFF"/>
            </w:tcBorders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21F00E9A" w14:textId="783429E7" w:rsidR="00522373" w:rsidRPr="00A86932" w:rsidRDefault="00A86932" w:rsidP="003E2C2E">
            <w:pPr>
              <w:spacing w:line="276" w:lineRule="auto"/>
              <w:jc w:val="both"/>
              <w:rPr>
                <w:sz w:val="20"/>
                <w:szCs w:val="20"/>
                <w:lang w:val="de-AT"/>
              </w:rPr>
            </w:pPr>
            <w:r w:rsidRPr="00A86932">
              <w:rPr>
                <w:sz w:val="20"/>
                <w:szCs w:val="20"/>
                <w:lang w:val="de-AT"/>
              </w:rPr>
              <w:t>eilen kabellose Kapuziner</w:t>
            </w:r>
          </w:p>
        </w:tc>
        <w:tc>
          <w:tcPr>
            <w:tcW w:w="1301" w:type="dxa"/>
            <w:gridSpan w:val="2"/>
            <w:tcBorders>
              <w:top w:val="single" w:sz="8" w:space="0" w:color="FFFFFF"/>
            </w:tcBorders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116CE478" w14:textId="0B7FB6ED" w:rsidR="00522373" w:rsidRPr="00BD6C62" w:rsidRDefault="00A86932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2</w:t>
            </w:r>
            <w:r w:rsidR="00522373" w:rsidRPr="00BD6C62">
              <w:rPr>
                <w:sz w:val="20"/>
                <w:szCs w:val="20"/>
              </w:rPr>
              <w:t>.84</w:t>
            </w:r>
          </w:p>
        </w:tc>
        <w:tc>
          <w:tcPr>
            <w:tcW w:w="930" w:type="dxa"/>
            <w:gridSpan w:val="2"/>
            <w:tcBorders>
              <w:top w:val="single" w:sz="8" w:space="0" w:color="FFFFFF"/>
            </w:tcBorders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19857DC1" w14:textId="77777777" w:rsidR="00522373" w:rsidRPr="00BD6C62" w:rsidRDefault="00522373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D6C62">
              <w:rPr>
                <w:sz w:val="20"/>
                <w:szCs w:val="20"/>
              </w:rPr>
              <w:t>5.88</w:t>
            </w:r>
          </w:p>
        </w:tc>
        <w:tc>
          <w:tcPr>
            <w:tcW w:w="930" w:type="dxa"/>
            <w:gridSpan w:val="2"/>
            <w:tcBorders>
              <w:top w:val="single" w:sz="8" w:space="0" w:color="FFFFFF"/>
            </w:tcBorders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31360465" w14:textId="77777777" w:rsidR="00522373" w:rsidRPr="00BD6C62" w:rsidRDefault="00522373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D6C62">
              <w:rPr>
                <w:sz w:val="20"/>
                <w:szCs w:val="20"/>
              </w:rPr>
              <w:t>6.05</w:t>
            </w:r>
          </w:p>
        </w:tc>
        <w:tc>
          <w:tcPr>
            <w:tcW w:w="930" w:type="dxa"/>
            <w:gridSpan w:val="2"/>
            <w:tcBorders>
              <w:top w:val="single" w:sz="8" w:space="0" w:color="FFFFFF"/>
            </w:tcBorders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005361C6" w14:textId="77777777" w:rsidR="00522373" w:rsidRPr="00BD6C62" w:rsidRDefault="00522373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D6C62">
              <w:rPr>
                <w:sz w:val="20"/>
                <w:szCs w:val="20"/>
              </w:rPr>
              <w:t>5.93</w:t>
            </w:r>
          </w:p>
        </w:tc>
        <w:tc>
          <w:tcPr>
            <w:tcW w:w="931" w:type="dxa"/>
            <w:gridSpan w:val="2"/>
            <w:tcBorders>
              <w:top w:val="single" w:sz="8" w:space="0" w:color="FFFFFF"/>
            </w:tcBorders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19DA9C8F" w14:textId="702EEDC2" w:rsidR="00522373" w:rsidRPr="00BD6C62" w:rsidRDefault="00A86932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  <w:r w:rsidR="00522373" w:rsidRPr="00BD6C62">
              <w:rPr>
                <w:sz w:val="20"/>
                <w:szCs w:val="20"/>
              </w:rPr>
              <w:t>.88</w:t>
            </w:r>
          </w:p>
        </w:tc>
      </w:tr>
      <w:tr w:rsidR="00522373" w:rsidRPr="00BD6C62" w14:paraId="56DDCC2D" w14:textId="77777777" w:rsidTr="003E2C2E">
        <w:trPr>
          <w:trHeight w:val="525"/>
        </w:trPr>
        <w:tc>
          <w:tcPr>
            <w:tcW w:w="3459" w:type="dxa"/>
            <w:gridSpan w:val="3"/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1E1704AE" w14:textId="2ABDABDD" w:rsidR="00522373" w:rsidRPr="00A86932" w:rsidRDefault="00A86932" w:rsidP="003E2C2E">
            <w:pPr>
              <w:spacing w:line="276" w:lineRule="auto"/>
              <w:jc w:val="both"/>
              <w:rPr>
                <w:sz w:val="20"/>
                <w:szCs w:val="20"/>
                <w:lang w:val="de-AT"/>
              </w:rPr>
            </w:pPr>
            <w:r w:rsidRPr="00A86932">
              <w:rPr>
                <w:sz w:val="20"/>
                <w:szCs w:val="20"/>
                <w:lang w:val="de-AT"/>
              </w:rPr>
              <w:t>kantigen Kaufmannschaften hinterher</w:t>
            </w:r>
          </w:p>
        </w:tc>
        <w:tc>
          <w:tcPr>
            <w:tcW w:w="1301" w:type="dxa"/>
            <w:gridSpan w:val="2"/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741B5941" w14:textId="38F5B8E1" w:rsidR="00522373" w:rsidRPr="00BD6C62" w:rsidRDefault="00522373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D6C62">
              <w:rPr>
                <w:sz w:val="20"/>
                <w:szCs w:val="20"/>
              </w:rPr>
              <w:t>5.</w:t>
            </w:r>
            <w:r w:rsidR="00A86932">
              <w:rPr>
                <w:sz w:val="20"/>
                <w:szCs w:val="20"/>
              </w:rPr>
              <w:t>3</w:t>
            </w:r>
            <w:r w:rsidRPr="00BD6C62">
              <w:rPr>
                <w:sz w:val="20"/>
                <w:szCs w:val="20"/>
              </w:rPr>
              <w:t>6</w:t>
            </w:r>
          </w:p>
        </w:tc>
        <w:tc>
          <w:tcPr>
            <w:tcW w:w="930" w:type="dxa"/>
            <w:gridSpan w:val="2"/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583C0ED8" w14:textId="77777777" w:rsidR="00522373" w:rsidRPr="00BD6C62" w:rsidRDefault="00522373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D6C62">
              <w:rPr>
                <w:sz w:val="20"/>
                <w:szCs w:val="20"/>
              </w:rPr>
              <w:t>6.01</w:t>
            </w:r>
          </w:p>
        </w:tc>
        <w:tc>
          <w:tcPr>
            <w:tcW w:w="930" w:type="dxa"/>
            <w:gridSpan w:val="2"/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1312549B" w14:textId="77777777" w:rsidR="00522373" w:rsidRPr="00BD6C62" w:rsidRDefault="00522373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D6C62">
              <w:rPr>
                <w:sz w:val="20"/>
                <w:szCs w:val="20"/>
              </w:rPr>
              <w:t>6.18</w:t>
            </w:r>
          </w:p>
        </w:tc>
        <w:tc>
          <w:tcPr>
            <w:tcW w:w="930" w:type="dxa"/>
            <w:gridSpan w:val="2"/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41447382" w14:textId="4D32A01E" w:rsidR="00522373" w:rsidRPr="00BD6C62" w:rsidRDefault="00522373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D6C62">
              <w:rPr>
                <w:sz w:val="20"/>
                <w:szCs w:val="20"/>
              </w:rPr>
              <w:t>5.9</w:t>
            </w:r>
            <w:r w:rsidR="00A86932">
              <w:rPr>
                <w:sz w:val="20"/>
                <w:szCs w:val="20"/>
              </w:rPr>
              <w:t>8</w:t>
            </w:r>
          </w:p>
        </w:tc>
        <w:tc>
          <w:tcPr>
            <w:tcW w:w="931" w:type="dxa"/>
            <w:gridSpan w:val="2"/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7A101AB7" w14:textId="77777777" w:rsidR="00522373" w:rsidRPr="00BD6C62" w:rsidRDefault="00522373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D6C62">
              <w:rPr>
                <w:sz w:val="20"/>
                <w:szCs w:val="20"/>
              </w:rPr>
              <w:t>5.86</w:t>
            </w:r>
          </w:p>
        </w:tc>
      </w:tr>
      <w:tr w:rsidR="00522373" w:rsidRPr="00BD6C62" w14:paraId="3A975C4E" w14:textId="77777777" w:rsidTr="003E2C2E">
        <w:trPr>
          <w:trHeight w:val="445"/>
        </w:trPr>
        <w:tc>
          <w:tcPr>
            <w:tcW w:w="3459" w:type="dxa"/>
            <w:gridSpan w:val="3"/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15EEB131" w14:textId="63F6DDD6" w:rsidR="00522373" w:rsidRPr="00A86932" w:rsidRDefault="00A86932" w:rsidP="003E2C2E">
            <w:pPr>
              <w:spacing w:line="276" w:lineRule="auto"/>
              <w:jc w:val="both"/>
              <w:rPr>
                <w:sz w:val="20"/>
                <w:szCs w:val="20"/>
                <w:lang w:val="de-AT"/>
              </w:rPr>
            </w:pPr>
            <w:r w:rsidRPr="00A86932">
              <w:rPr>
                <w:sz w:val="20"/>
                <w:szCs w:val="20"/>
                <w:lang w:val="de-AT"/>
              </w:rPr>
              <w:t>Greift da etwa die öde Haubitze</w:t>
            </w:r>
          </w:p>
        </w:tc>
        <w:tc>
          <w:tcPr>
            <w:tcW w:w="1301" w:type="dxa"/>
            <w:gridSpan w:val="2"/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01106C49" w14:textId="011A2325" w:rsidR="00522373" w:rsidRPr="00BD6C62" w:rsidRDefault="00A86932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  <w:r w:rsidR="00522373" w:rsidRPr="00BD6C62">
              <w:rPr>
                <w:sz w:val="20"/>
                <w:szCs w:val="20"/>
              </w:rPr>
              <w:t>.3</w:t>
            </w:r>
            <w:r>
              <w:rPr>
                <w:sz w:val="20"/>
                <w:szCs w:val="20"/>
              </w:rPr>
              <w:t>6</w:t>
            </w:r>
          </w:p>
        </w:tc>
        <w:tc>
          <w:tcPr>
            <w:tcW w:w="930" w:type="dxa"/>
            <w:gridSpan w:val="2"/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6E16EAEF" w14:textId="4CD515E5" w:rsidR="00522373" w:rsidRPr="00BD6C62" w:rsidRDefault="00522373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D6C62">
              <w:rPr>
                <w:sz w:val="20"/>
                <w:szCs w:val="20"/>
              </w:rPr>
              <w:t>5.9</w:t>
            </w:r>
            <w:r w:rsidR="00A86932">
              <w:rPr>
                <w:sz w:val="20"/>
                <w:szCs w:val="20"/>
              </w:rPr>
              <w:t>6</w:t>
            </w:r>
          </w:p>
        </w:tc>
        <w:tc>
          <w:tcPr>
            <w:tcW w:w="930" w:type="dxa"/>
            <w:gridSpan w:val="2"/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003FB86F" w14:textId="77777777" w:rsidR="00522373" w:rsidRPr="00BD6C62" w:rsidRDefault="00522373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D6C62">
              <w:rPr>
                <w:sz w:val="20"/>
                <w:szCs w:val="20"/>
              </w:rPr>
              <w:t>5.93</w:t>
            </w:r>
          </w:p>
        </w:tc>
        <w:tc>
          <w:tcPr>
            <w:tcW w:w="930" w:type="dxa"/>
            <w:gridSpan w:val="2"/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27931EAB" w14:textId="77777777" w:rsidR="00522373" w:rsidRPr="00BD6C62" w:rsidRDefault="00522373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D6C62">
              <w:rPr>
                <w:sz w:val="20"/>
                <w:szCs w:val="20"/>
              </w:rPr>
              <w:t>5.59</w:t>
            </w:r>
          </w:p>
        </w:tc>
        <w:tc>
          <w:tcPr>
            <w:tcW w:w="931" w:type="dxa"/>
            <w:gridSpan w:val="2"/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520C3D45" w14:textId="43E1300F" w:rsidR="00522373" w:rsidRPr="00BD6C62" w:rsidRDefault="00522373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D6C62">
              <w:rPr>
                <w:sz w:val="20"/>
                <w:szCs w:val="20"/>
              </w:rPr>
              <w:t>5.</w:t>
            </w:r>
            <w:r w:rsidR="00A86932">
              <w:rPr>
                <w:sz w:val="20"/>
                <w:szCs w:val="20"/>
              </w:rPr>
              <w:t>3</w:t>
            </w:r>
            <w:r w:rsidRPr="00BD6C62">
              <w:rPr>
                <w:sz w:val="20"/>
                <w:szCs w:val="20"/>
              </w:rPr>
              <w:t>4</w:t>
            </w:r>
          </w:p>
        </w:tc>
      </w:tr>
      <w:tr w:rsidR="00522373" w:rsidRPr="00BD6C62" w14:paraId="5B0EC2FA" w14:textId="77777777" w:rsidTr="003E2C2E">
        <w:trPr>
          <w:trHeight w:val="450"/>
        </w:trPr>
        <w:tc>
          <w:tcPr>
            <w:tcW w:w="3459" w:type="dxa"/>
            <w:gridSpan w:val="3"/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5BBCE6D0" w14:textId="064D568C" w:rsidR="00522373" w:rsidRPr="00A86932" w:rsidRDefault="00A86932" w:rsidP="003E2C2E">
            <w:pPr>
              <w:spacing w:line="276" w:lineRule="auto"/>
              <w:jc w:val="both"/>
              <w:rPr>
                <w:sz w:val="20"/>
                <w:szCs w:val="20"/>
                <w:lang w:val="de-AT"/>
              </w:rPr>
            </w:pPr>
            <w:r w:rsidRPr="00A86932">
              <w:rPr>
                <w:sz w:val="20"/>
                <w:szCs w:val="20"/>
                <w:lang w:val="de-AT"/>
              </w:rPr>
              <w:t>nach Keimzellen kläglicher Katastralgemeinden</w:t>
            </w:r>
          </w:p>
        </w:tc>
        <w:tc>
          <w:tcPr>
            <w:tcW w:w="1301" w:type="dxa"/>
            <w:gridSpan w:val="2"/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78EFA887" w14:textId="6AD17C05" w:rsidR="00522373" w:rsidRPr="00BD6C62" w:rsidRDefault="00522373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D6C62">
              <w:rPr>
                <w:sz w:val="20"/>
                <w:szCs w:val="20"/>
              </w:rPr>
              <w:t>5.3</w:t>
            </w:r>
            <w:r w:rsidR="00A86932">
              <w:rPr>
                <w:sz w:val="20"/>
                <w:szCs w:val="20"/>
              </w:rPr>
              <w:t>2</w:t>
            </w:r>
          </w:p>
        </w:tc>
        <w:tc>
          <w:tcPr>
            <w:tcW w:w="930" w:type="dxa"/>
            <w:gridSpan w:val="2"/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1D21439F" w14:textId="77777777" w:rsidR="00522373" w:rsidRPr="00BD6C62" w:rsidRDefault="00522373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D6C62">
              <w:rPr>
                <w:sz w:val="20"/>
                <w:szCs w:val="20"/>
              </w:rPr>
              <w:t>5.57</w:t>
            </w:r>
          </w:p>
        </w:tc>
        <w:tc>
          <w:tcPr>
            <w:tcW w:w="930" w:type="dxa"/>
            <w:gridSpan w:val="2"/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202BF8EA" w14:textId="77777777" w:rsidR="00522373" w:rsidRPr="00BD6C62" w:rsidRDefault="00522373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D6C62">
              <w:rPr>
                <w:sz w:val="20"/>
                <w:szCs w:val="20"/>
              </w:rPr>
              <w:t>5.73</w:t>
            </w:r>
          </w:p>
        </w:tc>
        <w:tc>
          <w:tcPr>
            <w:tcW w:w="930" w:type="dxa"/>
            <w:gridSpan w:val="2"/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51F8EDCB" w14:textId="7A3351ED" w:rsidR="00522373" w:rsidRPr="00BD6C62" w:rsidRDefault="00A86932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  <w:r w:rsidR="00522373" w:rsidRPr="00BD6C62">
              <w:rPr>
                <w:sz w:val="20"/>
                <w:szCs w:val="20"/>
              </w:rPr>
              <w:t>.</w:t>
            </w:r>
            <w:r>
              <w:rPr>
                <w:sz w:val="20"/>
                <w:szCs w:val="20"/>
              </w:rPr>
              <w:t>7</w:t>
            </w:r>
            <w:r w:rsidR="00522373" w:rsidRPr="00BD6C62">
              <w:rPr>
                <w:sz w:val="20"/>
                <w:szCs w:val="20"/>
              </w:rPr>
              <w:t>1</w:t>
            </w:r>
          </w:p>
        </w:tc>
        <w:tc>
          <w:tcPr>
            <w:tcW w:w="931" w:type="dxa"/>
            <w:gridSpan w:val="2"/>
            <w:tcMar>
              <w:top w:w="20" w:type="dxa"/>
              <w:left w:w="20" w:type="dxa"/>
              <w:bottom w:w="100" w:type="dxa"/>
              <w:right w:w="20" w:type="dxa"/>
            </w:tcMar>
          </w:tcPr>
          <w:p w14:paraId="55C754D8" w14:textId="77777777" w:rsidR="00522373" w:rsidRPr="00BD6C62" w:rsidRDefault="00522373" w:rsidP="003E2C2E">
            <w:pPr>
              <w:spacing w:line="276" w:lineRule="auto"/>
              <w:jc w:val="center"/>
              <w:rPr>
                <w:sz w:val="20"/>
                <w:szCs w:val="20"/>
              </w:rPr>
            </w:pPr>
            <w:r w:rsidRPr="00BD6C62">
              <w:rPr>
                <w:sz w:val="20"/>
                <w:szCs w:val="20"/>
              </w:rPr>
              <w:t>5.83</w:t>
            </w:r>
          </w:p>
        </w:tc>
      </w:tr>
    </w:tbl>
    <w:p w14:paraId="64D2A7BD" w14:textId="77777777" w:rsidR="00522373" w:rsidRPr="00BD6C62" w:rsidRDefault="00522373" w:rsidP="00522373">
      <w:pPr>
        <w:ind w:left="-283"/>
        <w:rPr>
          <w:rFonts w:ascii="Calibri" w:eastAsia="Calibri" w:hAnsi="Calibri" w:cs="Calibri"/>
          <w:i/>
          <w:color w:val="4472C4"/>
        </w:rPr>
      </w:pPr>
    </w:p>
    <w:sectPr w:rsidR="00522373" w:rsidRPr="00BD6C62" w:rsidSect="003D39A2">
      <w:pgSz w:w="11906" w:h="16838"/>
      <w:pgMar w:top="1440" w:right="1440" w:bottom="1440" w:left="1275" w:header="0" w:footer="794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B673F7" w14:textId="77777777" w:rsidR="00AE2461" w:rsidRDefault="00AE2461" w:rsidP="005B77D3">
      <w:r>
        <w:separator/>
      </w:r>
    </w:p>
  </w:endnote>
  <w:endnote w:type="continuationSeparator" w:id="0">
    <w:p w14:paraId="53C4D4BC" w14:textId="77777777" w:rsidR="00AE2461" w:rsidRDefault="00AE2461" w:rsidP="005B77D3">
      <w:r>
        <w:continuationSeparator/>
      </w:r>
    </w:p>
  </w:endnote>
  <w:endnote w:type="continuationNotice" w:id="1">
    <w:p w14:paraId="523F0EA3" w14:textId="77777777" w:rsidR="00AE2461" w:rsidRDefault="00AE24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panose1 w:val="020B0502040504020204"/>
    <w:charset w:val="00"/>
    <w:family w:val="swiss"/>
    <w:pitch w:val="variable"/>
    <w:sig w:usb0="00000023" w:usb1="0200FDEE" w:usb2="0304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6253E9" w14:textId="77777777" w:rsidR="00AE2461" w:rsidRDefault="00AE2461" w:rsidP="005B77D3">
      <w:r>
        <w:separator/>
      </w:r>
    </w:p>
  </w:footnote>
  <w:footnote w:type="continuationSeparator" w:id="0">
    <w:p w14:paraId="48E84236" w14:textId="77777777" w:rsidR="00AE2461" w:rsidRDefault="00AE2461" w:rsidP="005B77D3">
      <w:r>
        <w:continuationSeparator/>
      </w:r>
    </w:p>
  </w:footnote>
  <w:footnote w:type="continuationNotice" w:id="1">
    <w:p w14:paraId="02173EDF" w14:textId="77777777" w:rsidR="00AE2461" w:rsidRDefault="00AE246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D0484A"/>
    <w:multiLevelType w:val="multilevel"/>
    <w:tmpl w:val="0DF02A28"/>
    <w:lvl w:ilvl="0">
      <w:numFmt w:val="bullet"/>
      <w:lvlText w:val="•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22D27A0"/>
    <w:multiLevelType w:val="multilevel"/>
    <w:tmpl w:val="D5A2504E"/>
    <w:lvl w:ilvl="0">
      <w:numFmt w:val="bullet"/>
      <w:lvlText w:val="•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2AF26D2"/>
    <w:multiLevelType w:val="multilevel"/>
    <w:tmpl w:val="0F5EF4C4"/>
    <w:lvl w:ilvl="0">
      <w:start w:val="1"/>
      <w:numFmt w:val="decimal"/>
      <w:lvlText w:val="Graph (2.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0B1D01B6"/>
    <w:multiLevelType w:val="multilevel"/>
    <w:tmpl w:val="A32EACB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0B1E35E2"/>
    <w:multiLevelType w:val="multilevel"/>
    <w:tmpl w:val="A596FC42"/>
    <w:lvl w:ilvl="0">
      <w:numFmt w:val="bullet"/>
      <w:lvlText w:val="•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3B70A0B"/>
    <w:multiLevelType w:val="multilevel"/>
    <w:tmpl w:val="D374B27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16903A6D"/>
    <w:multiLevelType w:val="multilevel"/>
    <w:tmpl w:val="525285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1C064A28"/>
    <w:multiLevelType w:val="multilevel"/>
    <w:tmpl w:val="0F5EF4C4"/>
    <w:lvl w:ilvl="0">
      <w:start w:val="1"/>
      <w:numFmt w:val="decimal"/>
      <w:lvlText w:val="Graph (2.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1DD24798"/>
    <w:multiLevelType w:val="hybridMultilevel"/>
    <w:tmpl w:val="682617D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22567516"/>
    <w:multiLevelType w:val="multilevel"/>
    <w:tmpl w:val="1E38BD54"/>
    <w:lvl w:ilvl="0">
      <w:numFmt w:val="bullet"/>
      <w:lvlText w:val="•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23B808F6"/>
    <w:multiLevelType w:val="multilevel"/>
    <w:tmpl w:val="0F5EF4C4"/>
    <w:lvl w:ilvl="0">
      <w:start w:val="1"/>
      <w:numFmt w:val="decimal"/>
      <w:lvlText w:val="Graph (2.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1" w15:restartNumberingAfterBreak="0">
    <w:nsid w:val="255D08A8"/>
    <w:multiLevelType w:val="multilevel"/>
    <w:tmpl w:val="A8AC826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2" w15:restartNumberingAfterBreak="0">
    <w:nsid w:val="2C684816"/>
    <w:multiLevelType w:val="multilevel"/>
    <w:tmpl w:val="95E886A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3" w15:restartNumberingAfterBreak="0">
    <w:nsid w:val="32A77218"/>
    <w:multiLevelType w:val="multilevel"/>
    <w:tmpl w:val="97F639B4"/>
    <w:lvl w:ilvl="0">
      <w:numFmt w:val="bullet"/>
      <w:lvlText w:val="•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33B97668"/>
    <w:multiLevelType w:val="multilevel"/>
    <w:tmpl w:val="AB184EC6"/>
    <w:lvl w:ilvl="0">
      <w:start w:val="1"/>
      <w:numFmt w:val="decimal"/>
      <w:lvlText w:val="Graph (1.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5" w15:restartNumberingAfterBreak="0">
    <w:nsid w:val="3435235B"/>
    <w:multiLevelType w:val="multilevel"/>
    <w:tmpl w:val="26E235D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3B990B85"/>
    <w:multiLevelType w:val="multilevel"/>
    <w:tmpl w:val="5108FC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0D1546E"/>
    <w:multiLevelType w:val="multilevel"/>
    <w:tmpl w:val="98068C52"/>
    <w:lvl w:ilvl="0">
      <w:numFmt w:val="bullet"/>
      <w:lvlText w:val="•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30276E7"/>
    <w:multiLevelType w:val="multilevel"/>
    <w:tmpl w:val="7F32454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486C170F"/>
    <w:multiLevelType w:val="multilevel"/>
    <w:tmpl w:val="BFBE76B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0" w15:restartNumberingAfterBreak="0">
    <w:nsid w:val="5DA37563"/>
    <w:multiLevelType w:val="multilevel"/>
    <w:tmpl w:val="54A221A4"/>
    <w:lvl w:ilvl="0">
      <w:numFmt w:val="bullet"/>
      <w:lvlText w:val="•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1" w15:restartNumberingAfterBreak="0">
    <w:nsid w:val="6C7F03FC"/>
    <w:multiLevelType w:val="multilevel"/>
    <w:tmpl w:val="EEBE8786"/>
    <w:lvl w:ilvl="0">
      <w:start w:val="1"/>
      <w:numFmt w:val="decimal"/>
      <w:lvlText w:val="Graph (6.%1)"/>
      <w:lvlJc w:val="left"/>
      <w:pPr>
        <w:ind w:left="0" w:hanging="360"/>
      </w:pPr>
      <w:rPr>
        <w:u w:val="none"/>
      </w:rPr>
    </w:lvl>
    <w:lvl w:ilvl="1">
      <w:start w:val="1"/>
      <w:numFmt w:val="lowerLetter"/>
      <w:lvlText w:val="Graph (6.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Graph (6.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Graph (6.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Graph (6.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Graph (6.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Graph (6.%7)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Graph (6.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Graph (6.%9)"/>
      <w:lvlJc w:val="right"/>
      <w:pPr>
        <w:ind w:left="6480" w:hanging="360"/>
      </w:pPr>
      <w:rPr>
        <w:u w:val="none"/>
      </w:rPr>
    </w:lvl>
  </w:abstractNum>
  <w:abstractNum w:abstractNumId="22" w15:restartNumberingAfterBreak="0">
    <w:nsid w:val="6DB03ABB"/>
    <w:multiLevelType w:val="multilevel"/>
    <w:tmpl w:val="C8166BFE"/>
    <w:lvl w:ilvl="0">
      <w:numFmt w:val="bullet"/>
      <w:lvlText w:val="•"/>
      <w:lvlJc w:val="left"/>
      <w:pPr>
        <w:ind w:left="720" w:hanging="360"/>
      </w:pPr>
      <w:rPr>
        <w:rFonts w:ascii="Calibri" w:eastAsia="Calibri" w:hAnsi="Calibri" w:cs="Calibri"/>
      </w:rPr>
    </w:lvl>
    <w:lvl w:ilvl="1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3" w15:restartNumberingAfterBreak="0">
    <w:nsid w:val="741A5A0E"/>
    <w:multiLevelType w:val="multilevel"/>
    <w:tmpl w:val="19D8C61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4" w15:restartNumberingAfterBreak="0">
    <w:nsid w:val="74221F1B"/>
    <w:multiLevelType w:val="multilevel"/>
    <w:tmpl w:val="0F5EF4C4"/>
    <w:lvl w:ilvl="0">
      <w:start w:val="1"/>
      <w:numFmt w:val="decimal"/>
      <w:lvlText w:val="Graph (2.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5" w15:restartNumberingAfterBreak="0">
    <w:nsid w:val="7C5B0B68"/>
    <w:multiLevelType w:val="multilevel"/>
    <w:tmpl w:val="7A4077BA"/>
    <w:lvl w:ilvl="0">
      <w:numFmt w:val="bullet"/>
      <w:lvlText w:val="•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6" w15:restartNumberingAfterBreak="0">
    <w:nsid w:val="7D230E1C"/>
    <w:multiLevelType w:val="multilevel"/>
    <w:tmpl w:val="F834822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7" w15:restartNumberingAfterBreak="0">
    <w:nsid w:val="7EAF4EA9"/>
    <w:multiLevelType w:val="multilevel"/>
    <w:tmpl w:val="E24AE322"/>
    <w:lvl w:ilvl="0">
      <w:start w:val="1"/>
      <w:numFmt w:val="decimal"/>
      <w:lvlText w:val="Graph (4.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Graph (4.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Graph (4.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Graph (4.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Graph (4.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Graph (4.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Graph (4.%7)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Graph (4.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Graph (4.%9)"/>
      <w:lvlJc w:val="right"/>
      <w:pPr>
        <w:ind w:left="6480" w:hanging="360"/>
      </w:pPr>
      <w:rPr>
        <w:u w:val="none"/>
      </w:rPr>
    </w:lvl>
  </w:abstractNum>
  <w:abstractNum w:abstractNumId="28" w15:restartNumberingAfterBreak="0">
    <w:nsid w:val="7EF84128"/>
    <w:multiLevelType w:val="multilevel"/>
    <w:tmpl w:val="ABA09206"/>
    <w:lvl w:ilvl="0">
      <w:start w:val="1"/>
      <w:numFmt w:val="decimal"/>
      <w:lvlText w:val="Graph (3.%1)"/>
      <w:lvlJc w:val="left"/>
      <w:pPr>
        <w:ind w:left="720" w:hanging="360"/>
      </w:pPr>
      <w:rPr>
        <w:i/>
        <w:color w:val="4A86E8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9" w15:restartNumberingAfterBreak="0">
    <w:nsid w:val="7FBB07D4"/>
    <w:multiLevelType w:val="multilevel"/>
    <w:tmpl w:val="1B40AD5A"/>
    <w:lvl w:ilvl="0">
      <w:start w:val="1"/>
      <w:numFmt w:val="decimal"/>
      <w:lvlText w:val="Graph (5.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Graph (5.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Graph (5.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Graph (5.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Graph (5.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Graph (5.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Graph (5.%7)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Graph (5.%8)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Graph (5.%9)"/>
      <w:lvlJc w:val="right"/>
      <w:pPr>
        <w:ind w:left="6480" w:hanging="360"/>
      </w:pPr>
      <w:rPr>
        <w:u w:val="none"/>
      </w:rPr>
    </w:lvl>
  </w:abstractNum>
  <w:num w:numId="1" w16cid:durableId="1432971939">
    <w:abstractNumId w:val="6"/>
  </w:num>
  <w:num w:numId="2" w16cid:durableId="1238512687">
    <w:abstractNumId w:val="11"/>
  </w:num>
  <w:num w:numId="3" w16cid:durableId="679087124">
    <w:abstractNumId w:val="12"/>
  </w:num>
  <w:num w:numId="4" w16cid:durableId="19477652">
    <w:abstractNumId w:val="8"/>
  </w:num>
  <w:num w:numId="5" w16cid:durableId="2032756465">
    <w:abstractNumId w:val="20"/>
  </w:num>
  <w:num w:numId="6" w16cid:durableId="2036616487">
    <w:abstractNumId w:val="0"/>
  </w:num>
  <w:num w:numId="7" w16cid:durableId="187765763">
    <w:abstractNumId w:val="17"/>
  </w:num>
  <w:num w:numId="8" w16cid:durableId="1802187697">
    <w:abstractNumId w:val="28"/>
  </w:num>
  <w:num w:numId="9" w16cid:durableId="1483304163">
    <w:abstractNumId w:val="13"/>
  </w:num>
  <w:num w:numId="10" w16cid:durableId="2086537405">
    <w:abstractNumId w:val="18"/>
  </w:num>
  <w:num w:numId="11" w16cid:durableId="1981036045">
    <w:abstractNumId w:val="27"/>
  </w:num>
  <w:num w:numId="12" w16cid:durableId="1048530979">
    <w:abstractNumId w:val="29"/>
  </w:num>
  <w:num w:numId="13" w16cid:durableId="376660330">
    <w:abstractNumId w:val="21"/>
  </w:num>
  <w:num w:numId="14" w16cid:durableId="1713572134">
    <w:abstractNumId w:val="5"/>
  </w:num>
  <w:num w:numId="15" w16cid:durableId="561599503">
    <w:abstractNumId w:val="14"/>
  </w:num>
  <w:num w:numId="16" w16cid:durableId="185412672">
    <w:abstractNumId w:val="3"/>
  </w:num>
  <w:num w:numId="17" w16cid:durableId="1561938911">
    <w:abstractNumId w:val="23"/>
  </w:num>
  <w:num w:numId="18" w16cid:durableId="1870414671">
    <w:abstractNumId w:val="2"/>
  </w:num>
  <w:num w:numId="19" w16cid:durableId="1809202098">
    <w:abstractNumId w:val="9"/>
  </w:num>
  <w:num w:numId="20" w16cid:durableId="1283270483">
    <w:abstractNumId w:val="25"/>
  </w:num>
  <w:num w:numId="21" w16cid:durableId="1576430045">
    <w:abstractNumId w:val="1"/>
  </w:num>
  <w:num w:numId="22" w16cid:durableId="2137940488">
    <w:abstractNumId w:val="15"/>
  </w:num>
  <w:num w:numId="23" w16cid:durableId="356003576">
    <w:abstractNumId w:val="19"/>
  </w:num>
  <w:num w:numId="24" w16cid:durableId="786893469">
    <w:abstractNumId w:val="16"/>
  </w:num>
  <w:num w:numId="25" w16cid:durableId="1258831634">
    <w:abstractNumId w:val="26"/>
  </w:num>
  <w:num w:numId="26" w16cid:durableId="1161703597">
    <w:abstractNumId w:val="22"/>
  </w:num>
  <w:num w:numId="27" w16cid:durableId="128941875">
    <w:abstractNumId w:val="4"/>
  </w:num>
  <w:num w:numId="28" w16cid:durableId="1677927368">
    <w:abstractNumId w:val="10"/>
  </w:num>
  <w:num w:numId="29" w16cid:durableId="385880873">
    <w:abstractNumId w:val="7"/>
  </w:num>
  <w:num w:numId="30" w16cid:durableId="10620100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3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DMyNTOwMDA1NDdV0lEKTi0uzszPAykwrgUA9d2MyCwAAAA="/>
  </w:docVars>
  <w:rsids>
    <w:rsidRoot w:val="005B77D3"/>
    <w:rsid w:val="00017D89"/>
    <w:rsid w:val="000308AE"/>
    <w:rsid w:val="000368DC"/>
    <w:rsid w:val="00036B17"/>
    <w:rsid w:val="00051055"/>
    <w:rsid w:val="00070D52"/>
    <w:rsid w:val="0008510B"/>
    <w:rsid w:val="000858AF"/>
    <w:rsid w:val="0009058B"/>
    <w:rsid w:val="000B2A47"/>
    <w:rsid w:val="000C207B"/>
    <w:rsid w:val="000C342C"/>
    <w:rsid w:val="000D18B8"/>
    <w:rsid w:val="000D3AD3"/>
    <w:rsid w:val="000E0F87"/>
    <w:rsid w:val="000E1D7B"/>
    <w:rsid w:val="000E4F26"/>
    <w:rsid w:val="000E5772"/>
    <w:rsid w:val="000E6503"/>
    <w:rsid w:val="000F52B9"/>
    <w:rsid w:val="00101F94"/>
    <w:rsid w:val="00107EA6"/>
    <w:rsid w:val="0012676A"/>
    <w:rsid w:val="00130D0B"/>
    <w:rsid w:val="001333C0"/>
    <w:rsid w:val="00137CC8"/>
    <w:rsid w:val="001420C3"/>
    <w:rsid w:val="00150B2B"/>
    <w:rsid w:val="00157894"/>
    <w:rsid w:val="00163102"/>
    <w:rsid w:val="001667CF"/>
    <w:rsid w:val="00167217"/>
    <w:rsid w:val="00172657"/>
    <w:rsid w:val="00177C23"/>
    <w:rsid w:val="00192295"/>
    <w:rsid w:val="001B2EB6"/>
    <w:rsid w:val="001B451E"/>
    <w:rsid w:val="001C4863"/>
    <w:rsid w:val="001D5B93"/>
    <w:rsid w:val="001E5BD0"/>
    <w:rsid w:val="001F6A6C"/>
    <w:rsid w:val="002151EC"/>
    <w:rsid w:val="0022083C"/>
    <w:rsid w:val="00223815"/>
    <w:rsid w:val="00226A7A"/>
    <w:rsid w:val="00227F87"/>
    <w:rsid w:val="002366FB"/>
    <w:rsid w:val="00236BCA"/>
    <w:rsid w:val="002550E2"/>
    <w:rsid w:val="00256A97"/>
    <w:rsid w:val="00260A57"/>
    <w:rsid w:val="00263097"/>
    <w:rsid w:val="00276720"/>
    <w:rsid w:val="00281A98"/>
    <w:rsid w:val="00286970"/>
    <w:rsid w:val="0029103B"/>
    <w:rsid w:val="00292703"/>
    <w:rsid w:val="002A2515"/>
    <w:rsid w:val="002A70F3"/>
    <w:rsid w:val="002B384D"/>
    <w:rsid w:val="002C2D3A"/>
    <w:rsid w:val="002C6D39"/>
    <w:rsid w:val="002C70AC"/>
    <w:rsid w:val="002D242D"/>
    <w:rsid w:val="002D2E34"/>
    <w:rsid w:val="002D7B71"/>
    <w:rsid w:val="002E1F8B"/>
    <w:rsid w:val="002E4206"/>
    <w:rsid w:val="002E78A8"/>
    <w:rsid w:val="002F2DF4"/>
    <w:rsid w:val="003011C5"/>
    <w:rsid w:val="00316CC9"/>
    <w:rsid w:val="00320852"/>
    <w:rsid w:val="00321740"/>
    <w:rsid w:val="003225D3"/>
    <w:rsid w:val="00331F0A"/>
    <w:rsid w:val="00334894"/>
    <w:rsid w:val="00345E19"/>
    <w:rsid w:val="003463D0"/>
    <w:rsid w:val="00347778"/>
    <w:rsid w:val="00362F05"/>
    <w:rsid w:val="0038203E"/>
    <w:rsid w:val="003A6481"/>
    <w:rsid w:val="003C2194"/>
    <w:rsid w:val="003C6CEE"/>
    <w:rsid w:val="003D26E9"/>
    <w:rsid w:val="003D39A2"/>
    <w:rsid w:val="003E01AA"/>
    <w:rsid w:val="003E2AAC"/>
    <w:rsid w:val="003F04B0"/>
    <w:rsid w:val="0040077A"/>
    <w:rsid w:val="004108DC"/>
    <w:rsid w:val="0041261E"/>
    <w:rsid w:val="00422976"/>
    <w:rsid w:val="00423866"/>
    <w:rsid w:val="00434E40"/>
    <w:rsid w:val="004439E6"/>
    <w:rsid w:val="00447BA1"/>
    <w:rsid w:val="0045241E"/>
    <w:rsid w:val="00455268"/>
    <w:rsid w:val="004568E6"/>
    <w:rsid w:val="00474EEB"/>
    <w:rsid w:val="00483766"/>
    <w:rsid w:val="004B3917"/>
    <w:rsid w:val="004B4E00"/>
    <w:rsid w:val="004C7A94"/>
    <w:rsid w:val="004D40BC"/>
    <w:rsid w:val="004E667D"/>
    <w:rsid w:val="004E72E2"/>
    <w:rsid w:val="00506FFA"/>
    <w:rsid w:val="00522373"/>
    <w:rsid w:val="00527046"/>
    <w:rsid w:val="005320C0"/>
    <w:rsid w:val="0055170D"/>
    <w:rsid w:val="00561283"/>
    <w:rsid w:val="00597DEA"/>
    <w:rsid w:val="005A14BB"/>
    <w:rsid w:val="005A436C"/>
    <w:rsid w:val="005A65EF"/>
    <w:rsid w:val="005B04AE"/>
    <w:rsid w:val="005B77D3"/>
    <w:rsid w:val="005C5A0B"/>
    <w:rsid w:val="005D4B44"/>
    <w:rsid w:val="005E1C96"/>
    <w:rsid w:val="005F601A"/>
    <w:rsid w:val="005F7DE5"/>
    <w:rsid w:val="006069B3"/>
    <w:rsid w:val="00616861"/>
    <w:rsid w:val="00624301"/>
    <w:rsid w:val="006268B8"/>
    <w:rsid w:val="00635952"/>
    <w:rsid w:val="00636D59"/>
    <w:rsid w:val="006371E4"/>
    <w:rsid w:val="00646AD4"/>
    <w:rsid w:val="00652BE1"/>
    <w:rsid w:val="00661034"/>
    <w:rsid w:val="00665C80"/>
    <w:rsid w:val="006667D9"/>
    <w:rsid w:val="0068281C"/>
    <w:rsid w:val="006A2975"/>
    <w:rsid w:val="006C6D9F"/>
    <w:rsid w:val="006D0C58"/>
    <w:rsid w:val="006E14FB"/>
    <w:rsid w:val="006F6945"/>
    <w:rsid w:val="007037EE"/>
    <w:rsid w:val="007048E8"/>
    <w:rsid w:val="00707E9B"/>
    <w:rsid w:val="007131AE"/>
    <w:rsid w:val="00716BCA"/>
    <w:rsid w:val="007255AA"/>
    <w:rsid w:val="00747B43"/>
    <w:rsid w:val="00751A4F"/>
    <w:rsid w:val="00766407"/>
    <w:rsid w:val="00774099"/>
    <w:rsid w:val="00774B03"/>
    <w:rsid w:val="00776699"/>
    <w:rsid w:val="00791933"/>
    <w:rsid w:val="007A1949"/>
    <w:rsid w:val="007B2F32"/>
    <w:rsid w:val="007B655C"/>
    <w:rsid w:val="007C301F"/>
    <w:rsid w:val="007C3A7C"/>
    <w:rsid w:val="007D4A46"/>
    <w:rsid w:val="007F56CC"/>
    <w:rsid w:val="007F6A73"/>
    <w:rsid w:val="00800784"/>
    <w:rsid w:val="0080777B"/>
    <w:rsid w:val="00814B0A"/>
    <w:rsid w:val="008204CB"/>
    <w:rsid w:val="00842E4F"/>
    <w:rsid w:val="00847EDA"/>
    <w:rsid w:val="00853277"/>
    <w:rsid w:val="00860D45"/>
    <w:rsid w:val="008738B3"/>
    <w:rsid w:val="008816EC"/>
    <w:rsid w:val="0089730C"/>
    <w:rsid w:val="008C023F"/>
    <w:rsid w:val="008C204D"/>
    <w:rsid w:val="008C3E4B"/>
    <w:rsid w:val="008D2098"/>
    <w:rsid w:val="008D515A"/>
    <w:rsid w:val="008D59DE"/>
    <w:rsid w:val="008F6C5E"/>
    <w:rsid w:val="008F7AA8"/>
    <w:rsid w:val="0090002F"/>
    <w:rsid w:val="00903B66"/>
    <w:rsid w:val="0090784F"/>
    <w:rsid w:val="009124F4"/>
    <w:rsid w:val="00913B6A"/>
    <w:rsid w:val="0091735B"/>
    <w:rsid w:val="00921E8B"/>
    <w:rsid w:val="009313E0"/>
    <w:rsid w:val="0093287F"/>
    <w:rsid w:val="00933A49"/>
    <w:rsid w:val="00942D4D"/>
    <w:rsid w:val="0095363F"/>
    <w:rsid w:val="0095386E"/>
    <w:rsid w:val="00964DBC"/>
    <w:rsid w:val="00972694"/>
    <w:rsid w:val="00974926"/>
    <w:rsid w:val="00976F57"/>
    <w:rsid w:val="00982B49"/>
    <w:rsid w:val="00990B39"/>
    <w:rsid w:val="00990C6D"/>
    <w:rsid w:val="00994A78"/>
    <w:rsid w:val="009969BB"/>
    <w:rsid w:val="009A4BFE"/>
    <w:rsid w:val="009B1651"/>
    <w:rsid w:val="009B3EC1"/>
    <w:rsid w:val="009C40EF"/>
    <w:rsid w:val="00A12AD8"/>
    <w:rsid w:val="00A166E2"/>
    <w:rsid w:val="00A264D5"/>
    <w:rsid w:val="00A34F1A"/>
    <w:rsid w:val="00A3510C"/>
    <w:rsid w:val="00A40EE6"/>
    <w:rsid w:val="00A47103"/>
    <w:rsid w:val="00A476DD"/>
    <w:rsid w:val="00A47DFD"/>
    <w:rsid w:val="00A51807"/>
    <w:rsid w:val="00A51863"/>
    <w:rsid w:val="00A70616"/>
    <w:rsid w:val="00A74190"/>
    <w:rsid w:val="00A8424D"/>
    <w:rsid w:val="00A861FC"/>
    <w:rsid w:val="00A86932"/>
    <w:rsid w:val="00A90E88"/>
    <w:rsid w:val="00A9472E"/>
    <w:rsid w:val="00AA0858"/>
    <w:rsid w:val="00AA1D40"/>
    <w:rsid w:val="00AA2854"/>
    <w:rsid w:val="00AA2B1C"/>
    <w:rsid w:val="00AA62F7"/>
    <w:rsid w:val="00AB3E76"/>
    <w:rsid w:val="00AE2461"/>
    <w:rsid w:val="00B03EE6"/>
    <w:rsid w:val="00B067B9"/>
    <w:rsid w:val="00B07DA7"/>
    <w:rsid w:val="00B07E37"/>
    <w:rsid w:val="00B1475B"/>
    <w:rsid w:val="00B1550E"/>
    <w:rsid w:val="00B2498A"/>
    <w:rsid w:val="00B53031"/>
    <w:rsid w:val="00B57D05"/>
    <w:rsid w:val="00B637F4"/>
    <w:rsid w:val="00B66F1E"/>
    <w:rsid w:val="00B92FE9"/>
    <w:rsid w:val="00B96E2B"/>
    <w:rsid w:val="00BA4DC1"/>
    <w:rsid w:val="00BB1BCE"/>
    <w:rsid w:val="00BB5DD7"/>
    <w:rsid w:val="00BC1382"/>
    <w:rsid w:val="00BC573E"/>
    <w:rsid w:val="00BD6B3E"/>
    <w:rsid w:val="00BD6C62"/>
    <w:rsid w:val="00C065A1"/>
    <w:rsid w:val="00C35488"/>
    <w:rsid w:val="00C4767B"/>
    <w:rsid w:val="00C47F90"/>
    <w:rsid w:val="00C71C35"/>
    <w:rsid w:val="00C71F0A"/>
    <w:rsid w:val="00C83319"/>
    <w:rsid w:val="00C9136D"/>
    <w:rsid w:val="00C92715"/>
    <w:rsid w:val="00C92EC4"/>
    <w:rsid w:val="00CA061B"/>
    <w:rsid w:val="00CA2E4B"/>
    <w:rsid w:val="00CB5492"/>
    <w:rsid w:val="00CD166B"/>
    <w:rsid w:val="00CF0762"/>
    <w:rsid w:val="00CF6F33"/>
    <w:rsid w:val="00CF7FCB"/>
    <w:rsid w:val="00D13A18"/>
    <w:rsid w:val="00D171BA"/>
    <w:rsid w:val="00D21085"/>
    <w:rsid w:val="00D50359"/>
    <w:rsid w:val="00D562FB"/>
    <w:rsid w:val="00D64623"/>
    <w:rsid w:val="00D816DD"/>
    <w:rsid w:val="00D81F34"/>
    <w:rsid w:val="00D87B83"/>
    <w:rsid w:val="00D94856"/>
    <w:rsid w:val="00DA12D4"/>
    <w:rsid w:val="00DA6D6A"/>
    <w:rsid w:val="00DB7ACA"/>
    <w:rsid w:val="00DC2E66"/>
    <w:rsid w:val="00DD39AE"/>
    <w:rsid w:val="00DE49F7"/>
    <w:rsid w:val="00DF7304"/>
    <w:rsid w:val="00E044D0"/>
    <w:rsid w:val="00E32EDC"/>
    <w:rsid w:val="00E34A41"/>
    <w:rsid w:val="00E42589"/>
    <w:rsid w:val="00E5113A"/>
    <w:rsid w:val="00E53C6D"/>
    <w:rsid w:val="00E54A6E"/>
    <w:rsid w:val="00E579F1"/>
    <w:rsid w:val="00E83320"/>
    <w:rsid w:val="00E87DCF"/>
    <w:rsid w:val="00E94E1A"/>
    <w:rsid w:val="00EA3D1F"/>
    <w:rsid w:val="00EB5865"/>
    <w:rsid w:val="00EC3A7B"/>
    <w:rsid w:val="00EC6BD8"/>
    <w:rsid w:val="00ED50F9"/>
    <w:rsid w:val="00EE61A4"/>
    <w:rsid w:val="00EF5C0F"/>
    <w:rsid w:val="00F10973"/>
    <w:rsid w:val="00F3588B"/>
    <w:rsid w:val="00F36E37"/>
    <w:rsid w:val="00F44BFD"/>
    <w:rsid w:val="00F4727E"/>
    <w:rsid w:val="00F52248"/>
    <w:rsid w:val="00F55852"/>
    <w:rsid w:val="00F6635F"/>
    <w:rsid w:val="00F74206"/>
    <w:rsid w:val="00FA5F2C"/>
    <w:rsid w:val="00FB1152"/>
    <w:rsid w:val="00FB64D8"/>
    <w:rsid w:val="00FC4896"/>
    <w:rsid w:val="00FC54D1"/>
    <w:rsid w:val="00FE0843"/>
    <w:rsid w:val="00FF081A"/>
    <w:rsid w:val="00FF33CC"/>
    <w:rsid w:val="00FF4A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63B31A"/>
  <w15:chartTrackingRefBased/>
  <w15:docId w15:val="{86C8819C-DDAC-4994-BE69-719A9902CA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5B77D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E" w:eastAsia="en-GB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5B77D3"/>
    <w:pPr>
      <w:keepNext/>
      <w:keepLines/>
      <w:spacing w:before="480" w:after="120"/>
      <w:outlineLvl w:val="0"/>
    </w:pPr>
    <w:rPr>
      <w:b/>
      <w:sz w:val="48"/>
      <w:szCs w:val="48"/>
      <w:lang w:val="en-GB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522373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52237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berschrift4">
    <w:name w:val="heading 4"/>
    <w:basedOn w:val="Standard"/>
    <w:next w:val="Standard"/>
    <w:link w:val="berschrift4Zchn"/>
    <w:uiPriority w:val="9"/>
    <w:unhideWhenUsed/>
    <w:qFormat/>
    <w:rsid w:val="00522373"/>
    <w:pPr>
      <w:keepNext/>
      <w:keepLines/>
      <w:spacing w:before="240" w:after="40"/>
      <w:outlineLvl w:val="3"/>
    </w:pPr>
    <w:rPr>
      <w:b/>
      <w:lang w:val="en-GB"/>
    </w:rPr>
  </w:style>
  <w:style w:type="paragraph" w:styleId="berschrift5">
    <w:name w:val="heading 5"/>
    <w:basedOn w:val="Standard"/>
    <w:next w:val="Standard"/>
    <w:link w:val="berschrift5Zchn"/>
    <w:uiPriority w:val="9"/>
    <w:semiHidden/>
    <w:unhideWhenUsed/>
    <w:qFormat/>
    <w:rsid w:val="00522373"/>
    <w:pPr>
      <w:keepNext/>
      <w:keepLines/>
      <w:spacing w:before="220" w:after="40"/>
      <w:outlineLvl w:val="4"/>
    </w:pPr>
    <w:rPr>
      <w:b/>
      <w:sz w:val="22"/>
      <w:szCs w:val="22"/>
      <w:lang w:val="en-GB"/>
    </w:rPr>
  </w:style>
  <w:style w:type="paragraph" w:styleId="berschrift6">
    <w:name w:val="heading 6"/>
    <w:basedOn w:val="Standard"/>
    <w:next w:val="Standard"/>
    <w:link w:val="berschrift6Zchn"/>
    <w:uiPriority w:val="9"/>
    <w:semiHidden/>
    <w:unhideWhenUsed/>
    <w:qFormat/>
    <w:rsid w:val="00522373"/>
    <w:pPr>
      <w:keepNext/>
      <w:keepLines/>
      <w:spacing w:before="200" w:after="40"/>
      <w:outlineLvl w:val="5"/>
    </w:pPr>
    <w:rPr>
      <w:b/>
      <w:sz w:val="20"/>
      <w:szCs w:val="20"/>
      <w:lang w:val="en-GB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5B77D3"/>
    <w:rPr>
      <w:rFonts w:ascii="Times New Roman" w:eastAsia="Times New Roman" w:hAnsi="Times New Roman" w:cs="Times New Roman"/>
      <w:b/>
      <w:sz w:val="48"/>
      <w:szCs w:val="48"/>
      <w:lang w:eastAsia="en-GB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5B77D3"/>
    <w:rPr>
      <w:sz w:val="16"/>
      <w:szCs w:val="16"/>
    </w:rPr>
  </w:style>
  <w:style w:type="paragraph" w:styleId="Listenabsatz">
    <w:name w:val="List Paragraph"/>
    <w:basedOn w:val="Standard"/>
    <w:uiPriority w:val="34"/>
    <w:qFormat/>
    <w:rsid w:val="005B77D3"/>
    <w:pPr>
      <w:ind w:left="720"/>
      <w:contextualSpacing/>
    </w:pPr>
    <w:rPr>
      <w:rFonts w:asciiTheme="minorHAnsi" w:eastAsiaTheme="minorHAnsi" w:hAnsiTheme="minorHAnsi" w:cstheme="minorBidi"/>
      <w:lang w:val="en-GB" w:eastAsia="en-US"/>
    </w:rPr>
  </w:style>
  <w:style w:type="character" w:styleId="Funotenzeichen">
    <w:name w:val="footnote reference"/>
    <w:basedOn w:val="Absatz-Standardschriftart"/>
    <w:uiPriority w:val="99"/>
    <w:semiHidden/>
    <w:unhideWhenUsed/>
    <w:rsid w:val="005B77D3"/>
    <w:rPr>
      <w:vertAlign w:val="superscript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5B77D3"/>
    <w:rPr>
      <w:sz w:val="20"/>
      <w:szCs w:val="20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5B77D3"/>
    <w:rPr>
      <w:rFonts w:ascii="Times New Roman" w:eastAsia="Times New Roman" w:hAnsi="Times New Roman" w:cs="Times New Roman"/>
      <w:sz w:val="20"/>
      <w:szCs w:val="20"/>
      <w:lang w:val="en-IE" w:eastAsia="en-GB"/>
    </w:rPr>
  </w:style>
  <w:style w:type="paragraph" w:styleId="Titel">
    <w:name w:val="Title"/>
    <w:basedOn w:val="Standard"/>
    <w:next w:val="Standard"/>
    <w:link w:val="TitelZchn"/>
    <w:uiPriority w:val="10"/>
    <w:qFormat/>
    <w:rsid w:val="007C3A7C"/>
    <w:pPr>
      <w:keepNext/>
      <w:keepLines/>
      <w:spacing w:before="480" w:after="120"/>
    </w:pPr>
    <w:rPr>
      <w:b/>
      <w:sz w:val="72"/>
      <w:szCs w:val="72"/>
      <w:lang w:val="en-GB"/>
    </w:rPr>
  </w:style>
  <w:style w:type="character" w:customStyle="1" w:styleId="TitelZchn">
    <w:name w:val="Titel Zchn"/>
    <w:basedOn w:val="Absatz-Standardschriftart"/>
    <w:link w:val="Titel"/>
    <w:uiPriority w:val="10"/>
    <w:rsid w:val="007C3A7C"/>
    <w:rPr>
      <w:rFonts w:ascii="Times New Roman" w:eastAsia="Times New Roman" w:hAnsi="Times New Roman" w:cs="Times New Roman"/>
      <w:b/>
      <w:sz w:val="72"/>
      <w:szCs w:val="72"/>
      <w:lang w:eastAsia="en-GB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7C3A7C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  <w:lang w:val="en-GB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7C3A7C"/>
    <w:rPr>
      <w:rFonts w:ascii="Georgia" w:eastAsia="Georgia" w:hAnsi="Georgia" w:cs="Georgia"/>
      <w:i/>
      <w:color w:val="666666"/>
      <w:sz w:val="48"/>
      <w:szCs w:val="48"/>
      <w:lang w:eastAsia="en-GB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522373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IE" w:eastAsia="en-GB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52237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IE" w:eastAsia="en-GB"/>
    </w:rPr>
  </w:style>
  <w:style w:type="character" w:customStyle="1" w:styleId="berschrift4Zchn">
    <w:name w:val="Überschrift 4 Zchn"/>
    <w:basedOn w:val="Absatz-Standardschriftart"/>
    <w:link w:val="berschrift4"/>
    <w:uiPriority w:val="9"/>
    <w:rsid w:val="00522373"/>
    <w:rPr>
      <w:rFonts w:ascii="Times New Roman" w:eastAsia="Times New Roman" w:hAnsi="Times New Roman" w:cs="Times New Roman"/>
      <w:b/>
      <w:sz w:val="24"/>
      <w:szCs w:val="24"/>
      <w:lang w:eastAsia="en-GB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522373"/>
    <w:rPr>
      <w:rFonts w:ascii="Times New Roman" w:eastAsia="Times New Roman" w:hAnsi="Times New Roman" w:cs="Times New Roman"/>
      <w:b/>
      <w:lang w:eastAsia="en-GB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522373"/>
    <w:rPr>
      <w:rFonts w:ascii="Times New Roman" w:eastAsia="Times New Roman" w:hAnsi="Times New Roman" w:cs="Times New Roman"/>
      <w:b/>
      <w:sz w:val="20"/>
      <w:szCs w:val="20"/>
      <w:lang w:eastAsia="en-GB"/>
    </w:rPr>
  </w:style>
  <w:style w:type="paragraph" w:styleId="Fuzeile">
    <w:name w:val="footer"/>
    <w:basedOn w:val="Standard"/>
    <w:link w:val="FuzeileZchn"/>
    <w:uiPriority w:val="99"/>
    <w:unhideWhenUsed/>
    <w:rsid w:val="00522373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lang w:val="en-GB" w:eastAsia="en-US"/>
    </w:rPr>
  </w:style>
  <w:style w:type="character" w:customStyle="1" w:styleId="FuzeileZchn">
    <w:name w:val="Fußzeile Zchn"/>
    <w:basedOn w:val="Absatz-Standardschriftart"/>
    <w:link w:val="Fuzeile"/>
    <w:uiPriority w:val="99"/>
    <w:rsid w:val="00522373"/>
    <w:rPr>
      <w:sz w:val="24"/>
      <w:szCs w:val="24"/>
    </w:rPr>
  </w:style>
  <w:style w:type="character" w:styleId="Seitenzahl">
    <w:name w:val="page number"/>
    <w:basedOn w:val="Absatz-Standardschriftart"/>
    <w:uiPriority w:val="99"/>
    <w:semiHidden/>
    <w:unhideWhenUsed/>
    <w:rsid w:val="00522373"/>
  </w:style>
  <w:style w:type="paragraph" w:styleId="Kommentartext">
    <w:name w:val="annotation text"/>
    <w:basedOn w:val="Standard"/>
    <w:link w:val="KommentartextZchn"/>
    <w:uiPriority w:val="99"/>
    <w:unhideWhenUsed/>
    <w:rsid w:val="00522373"/>
    <w:rPr>
      <w:rFonts w:asciiTheme="minorHAnsi" w:eastAsiaTheme="minorHAnsi" w:hAnsiTheme="minorHAnsi" w:cstheme="minorBidi"/>
      <w:sz w:val="20"/>
      <w:szCs w:val="20"/>
      <w:lang w:val="en-GB" w:eastAsia="en-US"/>
    </w:rPr>
  </w:style>
  <w:style w:type="character" w:customStyle="1" w:styleId="KommentartextZchn">
    <w:name w:val="Kommentartext Zchn"/>
    <w:basedOn w:val="Absatz-Standardschriftart"/>
    <w:link w:val="Kommentartext"/>
    <w:uiPriority w:val="99"/>
    <w:rsid w:val="00522373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522373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522373"/>
    <w:rPr>
      <w:b/>
      <w:bCs/>
      <w:sz w:val="20"/>
      <w:szCs w:val="20"/>
    </w:rPr>
  </w:style>
  <w:style w:type="paragraph" w:styleId="Kopfzeile">
    <w:name w:val="header"/>
    <w:basedOn w:val="Standard"/>
    <w:link w:val="KopfzeileZchn"/>
    <w:uiPriority w:val="99"/>
    <w:unhideWhenUsed/>
    <w:rsid w:val="00522373"/>
    <w:pPr>
      <w:tabs>
        <w:tab w:val="center" w:pos="4513"/>
        <w:tab w:val="right" w:pos="9026"/>
      </w:tabs>
    </w:pPr>
    <w:rPr>
      <w:rFonts w:asciiTheme="minorHAnsi" w:eastAsiaTheme="minorHAnsi" w:hAnsiTheme="minorHAnsi" w:cstheme="minorBidi"/>
      <w:lang w:val="en-GB" w:eastAsia="en-US"/>
    </w:rPr>
  </w:style>
  <w:style w:type="character" w:customStyle="1" w:styleId="KopfzeileZchn">
    <w:name w:val="Kopfzeile Zchn"/>
    <w:basedOn w:val="Absatz-Standardschriftart"/>
    <w:link w:val="Kopfzeile"/>
    <w:uiPriority w:val="99"/>
    <w:rsid w:val="00522373"/>
    <w:rPr>
      <w:sz w:val="24"/>
      <w:szCs w:val="24"/>
    </w:rPr>
  </w:style>
  <w:style w:type="table" w:styleId="Tabellenraster">
    <w:name w:val="Table Grid"/>
    <w:basedOn w:val="NormaleTabelle"/>
    <w:uiPriority w:val="39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bsatz-Standardschriftart"/>
    <w:rsid w:val="00522373"/>
  </w:style>
  <w:style w:type="paragraph" w:styleId="StandardWeb">
    <w:name w:val="Normal (Web)"/>
    <w:basedOn w:val="Standard"/>
    <w:uiPriority w:val="99"/>
    <w:unhideWhenUsed/>
    <w:rsid w:val="00522373"/>
    <w:pPr>
      <w:spacing w:before="100" w:beforeAutospacing="1" w:after="100" w:afterAutospacing="1"/>
    </w:pPr>
    <w:rPr>
      <w:lang w:val="en-GB"/>
    </w:rPr>
  </w:style>
  <w:style w:type="character" w:styleId="Hyperlink">
    <w:name w:val="Hyperlink"/>
    <w:basedOn w:val="Absatz-Standardschriftart"/>
    <w:uiPriority w:val="99"/>
    <w:unhideWhenUsed/>
    <w:rsid w:val="00522373"/>
    <w:rPr>
      <w:color w:val="0563C1" w:themeColor="hyperlink"/>
      <w:u w:val="single"/>
    </w:rPr>
  </w:style>
  <w:style w:type="character" w:styleId="BesuchterLink">
    <w:name w:val="FollowedHyperlink"/>
    <w:basedOn w:val="Absatz-Standardschriftart"/>
    <w:uiPriority w:val="99"/>
    <w:semiHidden/>
    <w:unhideWhenUsed/>
    <w:rsid w:val="00522373"/>
    <w:rPr>
      <w:color w:val="954F72" w:themeColor="followed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522373"/>
    <w:rPr>
      <w:color w:val="605E5C"/>
      <w:shd w:val="clear" w:color="auto" w:fill="E1DFDD"/>
    </w:rPr>
  </w:style>
  <w:style w:type="table" w:customStyle="1" w:styleId="444">
    <w:name w:val="44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443">
    <w:name w:val="44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442">
    <w:name w:val="44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441">
    <w:name w:val="44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440">
    <w:name w:val="44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9">
    <w:name w:val="43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8">
    <w:name w:val="43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7">
    <w:name w:val="43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36">
    <w:name w:val="43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435">
    <w:name w:val="43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434">
    <w:name w:val="43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33">
    <w:name w:val="43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70" w:type="dxa"/>
        <w:right w:w="70" w:type="dxa"/>
      </w:tblCellMar>
    </w:tblPr>
  </w:style>
  <w:style w:type="table" w:customStyle="1" w:styleId="432">
    <w:name w:val="43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31">
    <w:name w:val="43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30">
    <w:name w:val="43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429">
    <w:name w:val="42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28">
    <w:name w:val="42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27">
    <w:name w:val="42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26">
    <w:name w:val="42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25">
    <w:name w:val="42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24">
    <w:name w:val="42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23">
    <w:name w:val="42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422">
    <w:name w:val="42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21">
    <w:name w:val="42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20">
    <w:name w:val="42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19">
    <w:name w:val="41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18">
    <w:name w:val="41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17">
    <w:name w:val="41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16">
    <w:name w:val="41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415">
    <w:name w:val="41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14">
    <w:name w:val="41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13">
    <w:name w:val="41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12">
    <w:name w:val="41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11">
    <w:name w:val="41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10">
    <w:name w:val="41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09">
    <w:name w:val="40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08">
    <w:name w:val="40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07">
    <w:name w:val="40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06">
    <w:name w:val="40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05">
    <w:name w:val="40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404">
    <w:name w:val="40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03">
    <w:name w:val="40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02">
    <w:name w:val="40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01">
    <w:name w:val="40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400">
    <w:name w:val="40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399">
    <w:name w:val="39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398">
    <w:name w:val="39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397">
    <w:name w:val="39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396">
    <w:name w:val="39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395">
    <w:name w:val="39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394">
    <w:name w:val="39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393">
    <w:name w:val="39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5" w:type="dxa"/>
        <w:left w:w="15" w:type="dxa"/>
        <w:bottom w:w="15" w:type="dxa"/>
        <w:right w:w="15" w:type="dxa"/>
      </w:tblCellMar>
    </w:tblPr>
  </w:style>
  <w:style w:type="table" w:customStyle="1" w:styleId="392">
    <w:name w:val="39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91">
    <w:name w:val="39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90">
    <w:name w:val="39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89">
    <w:name w:val="38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88">
    <w:name w:val="38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87">
    <w:name w:val="38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86">
    <w:name w:val="38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85">
    <w:name w:val="38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84">
    <w:name w:val="38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83">
    <w:name w:val="38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82">
    <w:name w:val="38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81">
    <w:name w:val="38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80">
    <w:name w:val="38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79">
    <w:name w:val="37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78">
    <w:name w:val="37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77">
    <w:name w:val="37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76">
    <w:name w:val="37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75">
    <w:name w:val="37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74">
    <w:name w:val="37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73">
    <w:name w:val="37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72">
    <w:name w:val="37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71">
    <w:name w:val="37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70">
    <w:name w:val="37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69">
    <w:name w:val="36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68">
    <w:name w:val="36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67">
    <w:name w:val="36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66">
    <w:name w:val="36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65">
    <w:name w:val="36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64">
    <w:name w:val="36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63">
    <w:name w:val="36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62">
    <w:name w:val="36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61">
    <w:name w:val="36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60">
    <w:name w:val="36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59">
    <w:name w:val="35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58">
    <w:name w:val="35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57">
    <w:name w:val="35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56">
    <w:name w:val="35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55">
    <w:name w:val="35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54">
    <w:name w:val="35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53">
    <w:name w:val="35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52">
    <w:name w:val="35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51">
    <w:name w:val="35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50">
    <w:name w:val="35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49">
    <w:name w:val="34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48">
    <w:name w:val="34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47">
    <w:name w:val="34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46">
    <w:name w:val="34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45">
    <w:name w:val="34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44">
    <w:name w:val="34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43">
    <w:name w:val="34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42">
    <w:name w:val="34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41">
    <w:name w:val="34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40">
    <w:name w:val="34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39">
    <w:name w:val="33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38">
    <w:name w:val="33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37">
    <w:name w:val="33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36">
    <w:name w:val="33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35">
    <w:name w:val="33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34">
    <w:name w:val="33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33">
    <w:name w:val="33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32">
    <w:name w:val="33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31">
    <w:name w:val="33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30">
    <w:name w:val="33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29">
    <w:name w:val="32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28">
    <w:name w:val="32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27">
    <w:name w:val="32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26">
    <w:name w:val="32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25">
    <w:name w:val="32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24">
    <w:name w:val="32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23">
    <w:name w:val="32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22">
    <w:name w:val="32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21">
    <w:name w:val="32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20">
    <w:name w:val="32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19">
    <w:name w:val="31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8">
    <w:name w:val="31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7">
    <w:name w:val="31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6">
    <w:name w:val="31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5">
    <w:name w:val="31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4">
    <w:name w:val="31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3">
    <w:name w:val="31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12">
    <w:name w:val="31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11">
    <w:name w:val="31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10">
    <w:name w:val="31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9">
    <w:name w:val="30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8">
    <w:name w:val="30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7">
    <w:name w:val="30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6">
    <w:name w:val="30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5">
    <w:name w:val="30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4">
    <w:name w:val="30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3">
    <w:name w:val="30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2">
    <w:name w:val="30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301">
    <w:name w:val="30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0">
    <w:name w:val="30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299">
    <w:name w:val="29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8">
    <w:name w:val="29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7">
    <w:name w:val="29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6">
    <w:name w:val="29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5">
    <w:name w:val="29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4">
    <w:name w:val="29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3">
    <w:name w:val="29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2">
    <w:name w:val="29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0" w:type="dxa"/>
        <w:bottom w:w="100" w:type="dxa"/>
        <w:right w:w="0" w:type="dxa"/>
      </w:tblCellMar>
    </w:tblPr>
  </w:style>
  <w:style w:type="table" w:customStyle="1" w:styleId="291">
    <w:name w:val="29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0" w:type="dxa"/>
        <w:bottom w:w="100" w:type="dxa"/>
        <w:right w:w="0" w:type="dxa"/>
      </w:tblCellMar>
    </w:tblPr>
  </w:style>
  <w:style w:type="table" w:customStyle="1" w:styleId="290">
    <w:name w:val="29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0" w:type="dxa"/>
        <w:bottom w:w="100" w:type="dxa"/>
        <w:right w:w="0" w:type="dxa"/>
      </w:tblCellMar>
    </w:tblPr>
  </w:style>
  <w:style w:type="table" w:customStyle="1" w:styleId="289">
    <w:name w:val="28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0" w:type="dxa"/>
        <w:bottom w:w="100" w:type="dxa"/>
        <w:right w:w="0" w:type="dxa"/>
      </w:tblCellMar>
    </w:tblPr>
  </w:style>
  <w:style w:type="table" w:customStyle="1" w:styleId="288">
    <w:name w:val="28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7">
    <w:name w:val="28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6">
    <w:name w:val="28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5">
    <w:name w:val="28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4">
    <w:name w:val="28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3">
    <w:name w:val="28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2">
    <w:name w:val="28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1">
    <w:name w:val="28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</w:tblPr>
  </w:style>
  <w:style w:type="table" w:customStyle="1" w:styleId="280">
    <w:name w:val="28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9">
    <w:name w:val="27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8">
    <w:name w:val="27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7">
    <w:name w:val="27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6">
    <w:name w:val="27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5">
    <w:name w:val="27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erarbeitung">
    <w:name w:val="Revision"/>
    <w:hidden/>
    <w:uiPriority w:val="99"/>
    <w:semiHidden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Erwhnung">
    <w:name w:val="Mention"/>
    <w:basedOn w:val="Absatz-Standardschriftart"/>
    <w:uiPriority w:val="99"/>
    <w:unhideWhenUsed/>
    <w:rsid w:val="00522373"/>
    <w:rPr>
      <w:color w:val="2B579A"/>
      <w:shd w:val="clear" w:color="auto" w:fill="E1DFDD"/>
    </w:rPr>
  </w:style>
  <w:style w:type="table" w:customStyle="1" w:styleId="274">
    <w:name w:val="27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3">
    <w:name w:val="27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2">
    <w:name w:val="27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1">
    <w:name w:val="27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0">
    <w:name w:val="27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9">
    <w:name w:val="26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8">
    <w:name w:val="26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7">
    <w:name w:val="26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6">
    <w:name w:val="26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5">
    <w:name w:val="26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4">
    <w:name w:val="26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3">
    <w:name w:val="26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2">
    <w:name w:val="26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1">
    <w:name w:val="26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0">
    <w:name w:val="26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9">
    <w:name w:val="25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8">
    <w:name w:val="25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7">
    <w:name w:val="25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6">
    <w:name w:val="25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5">
    <w:name w:val="25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4">
    <w:name w:val="25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3">
    <w:name w:val="25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2">
    <w:name w:val="25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1">
    <w:name w:val="25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0">
    <w:name w:val="25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9">
    <w:name w:val="24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8">
    <w:name w:val="24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7">
    <w:name w:val="24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6">
    <w:name w:val="24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5">
    <w:name w:val="24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4">
    <w:name w:val="24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3">
    <w:name w:val="24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2">
    <w:name w:val="24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1">
    <w:name w:val="24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0">
    <w:name w:val="24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9">
    <w:name w:val="23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8">
    <w:name w:val="23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7">
    <w:name w:val="23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6">
    <w:name w:val="23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5">
    <w:name w:val="23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4">
    <w:name w:val="23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3">
    <w:name w:val="23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2">
    <w:name w:val="23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1">
    <w:name w:val="23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0">
    <w:name w:val="23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9">
    <w:name w:val="22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8">
    <w:name w:val="22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7">
    <w:name w:val="22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6">
    <w:name w:val="22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5">
    <w:name w:val="22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4">
    <w:name w:val="22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3">
    <w:name w:val="22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2">
    <w:name w:val="22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1">
    <w:name w:val="22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0">
    <w:name w:val="22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9">
    <w:name w:val="21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8">
    <w:name w:val="21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7">
    <w:name w:val="21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6">
    <w:name w:val="21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5">
    <w:name w:val="21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4">
    <w:name w:val="21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3">
    <w:name w:val="21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2">
    <w:name w:val="21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1">
    <w:name w:val="21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10">
    <w:name w:val="21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9">
    <w:name w:val="20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8">
    <w:name w:val="20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7">
    <w:name w:val="20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6">
    <w:name w:val="20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5">
    <w:name w:val="20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4">
    <w:name w:val="20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3">
    <w:name w:val="20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2">
    <w:name w:val="20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1">
    <w:name w:val="20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00">
    <w:name w:val="20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9">
    <w:name w:val="19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8">
    <w:name w:val="19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7">
    <w:name w:val="19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6">
    <w:name w:val="19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5">
    <w:name w:val="19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4">
    <w:name w:val="19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3">
    <w:name w:val="19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2">
    <w:name w:val="19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1">
    <w:name w:val="19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90">
    <w:name w:val="19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9">
    <w:name w:val="18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8">
    <w:name w:val="18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7">
    <w:name w:val="18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Verzeichnis1">
    <w:name w:val="toc 1"/>
    <w:basedOn w:val="Standard"/>
    <w:next w:val="Standard"/>
    <w:autoRedefine/>
    <w:uiPriority w:val="39"/>
    <w:unhideWhenUsed/>
    <w:rsid w:val="0029103B"/>
    <w:pPr>
      <w:tabs>
        <w:tab w:val="right" w:pos="9181"/>
      </w:tabs>
      <w:spacing w:after="100"/>
    </w:pPr>
    <w:rPr>
      <w:lang w:val="en-GB"/>
    </w:rPr>
  </w:style>
  <w:style w:type="paragraph" w:styleId="Verzeichnis2">
    <w:name w:val="toc 2"/>
    <w:basedOn w:val="Standard"/>
    <w:next w:val="Standard"/>
    <w:autoRedefine/>
    <w:uiPriority w:val="39"/>
    <w:unhideWhenUsed/>
    <w:rsid w:val="00522373"/>
    <w:pPr>
      <w:spacing w:after="100"/>
      <w:ind w:left="240"/>
    </w:pPr>
    <w:rPr>
      <w:lang w:val="en-GB"/>
    </w:rPr>
  </w:style>
  <w:style w:type="paragraph" w:styleId="Verzeichnis3">
    <w:name w:val="toc 3"/>
    <w:basedOn w:val="Standard"/>
    <w:next w:val="Standard"/>
    <w:autoRedefine/>
    <w:uiPriority w:val="39"/>
    <w:unhideWhenUsed/>
    <w:rsid w:val="00522373"/>
    <w:pPr>
      <w:tabs>
        <w:tab w:val="right" w:pos="9181"/>
      </w:tabs>
      <w:spacing w:after="100"/>
      <w:ind w:left="480"/>
    </w:pPr>
    <w:rPr>
      <w:lang w:val="en-GB"/>
    </w:rPr>
  </w:style>
  <w:style w:type="paragraph" w:styleId="Verzeichnis4">
    <w:name w:val="toc 4"/>
    <w:basedOn w:val="Standard"/>
    <w:next w:val="Standard"/>
    <w:autoRedefine/>
    <w:uiPriority w:val="39"/>
    <w:unhideWhenUsed/>
    <w:rsid w:val="00522373"/>
    <w:pPr>
      <w:tabs>
        <w:tab w:val="right" w:pos="9181"/>
      </w:tabs>
      <w:spacing w:after="100"/>
      <w:ind w:left="720"/>
    </w:pPr>
    <w:rPr>
      <w:lang w:val="en-GB"/>
    </w:rPr>
  </w:style>
  <w:style w:type="table" w:customStyle="1" w:styleId="186">
    <w:name w:val="18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5">
    <w:name w:val="18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4">
    <w:name w:val="18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3">
    <w:name w:val="18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2">
    <w:name w:val="18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1">
    <w:name w:val="18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0">
    <w:name w:val="18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9">
    <w:name w:val="17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8">
    <w:name w:val="17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7">
    <w:name w:val="17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6">
    <w:name w:val="17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5">
    <w:name w:val="17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4">
    <w:name w:val="17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3">
    <w:name w:val="17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2">
    <w:name w:val="17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1">
    <w:name w:val="17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0">
    <w:name w:val="17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9">
    <w:name w:val="16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8">
    <w:name w:val="16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7">
    <w:name w:val="16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6">
    <w:name w:val="16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5">
    <w:name w:val="16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4">
    <w:name w:val="16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3">
    <w:name w:val="16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2">
    <w:name w:val="16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1">
    <w:name w:val="16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0">
    <w:name w:val="16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9">
    <w:name w:val="15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8">
    <w:name w:val="15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7">
    <w:name w:val="15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6">
    <w:name w:val="15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5">
    <w:name w:val="15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4">
    <w:name w:val="15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3">
    <w:name w:val="15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2">
    <w:name w:val="15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1">
    <w:name w:val="15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0">
    <w:name w:val="15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9">
    <w:name w:val="14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8">
    <w:name w:val="14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7">
    <w:name w:val="14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6">
    <w:name w:val="14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5">
    <w:name w:val="14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4">
    <w:name w:val="14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3">
    <w:name w:val="14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2">
    <w:name w:val="14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1">
    <w:name w:val="14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0">
    <w:name w:val="14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9">
    <w:name w:val="13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8">
    <w:name w:val="13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7">
    <w:name w:val="13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6">
    <w:name w:val="13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5">
    <w:name w:val="13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4">
    <w:name w:val="13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3">
    <w:name w:val="13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2">
    <w:name w:val="13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1">
    <w:name w:val="13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0">
    <w:name w:val="13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9">
    <w:name w:val="12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8">
    <w:name w:val="12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7">
    <w:name w:val="12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6">
    <w:name w:val="12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5">
    <w:name w:val="12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4">
    <w:name w:val="12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3">
    <w:name w:val="12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2">
    <w:name w:val="12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1">
    <w:name w:val="12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0">
    <w:name w:val="12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9">
    <w:name w:val="11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8">
    <w:name w:val="11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7">
    <w:name w:val="11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6">
    <w:name w:val="11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5">
    <w:name w:val="11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4">
    <w:name w:val="11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3">
    <w:name w:val="11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2">
    <w:name w:val="11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1">
    <w:name w:val="11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10">
    <w:name w:val="11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9">
    <w:name w:val="10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8">
    <w:name w:val="10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7">
    <w:name w:val="10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6">
    <w:name w:val="10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5">
    <w:name w:val="10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4">
    <w:name w:val="10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3">
    <w:name w:val="10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2">
    <w:name w:val="10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1">
    <w:name w:val="10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100">
    <w:name w:val="10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9">
    <w:name w:val="9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8">
    <w:name w:val="9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7">
    <w:name w:val="9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6">
    <w:name w:val="9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5">
    <w:name w:val="9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4">
    <w:name w:val="9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3">
    <w:name w:val="9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2">
    <w:name w:val="9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1">
    <w:name w:val="9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90">
    <w:name w:val="9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9">
    <w:name w:val="8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8">
    <w:name w:val="8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7">
    <w:name w:val="8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6">
    <w:name w:val="8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5">
    <w:name w:val="8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4">
    <w:name w:val="8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3">
    <w:name w:val="8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15" w:type="dxa"/>
        <w:bottom w:w="100" w:type="dxa"/>
        <w:right w:w="115" w:type="dxa"/>
      </w:tblCellMar>
    </w:tblPr>
  </w:style>
  <w:style w:type="table" w:customStyle="1" w:styleId="82">
    <w:name w:val="8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1">
    <w:name w:val="8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0">
    <w:name w:val="8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9">
    <w:name w:val="7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8">
    <w:name w:val="7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7">
    <w:name w:val="7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6">
    <w:name w:val="7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5">
    <w:name w:val="7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4">
    <w:name w:val="7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3">
    <w:name w:val="7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2">
    <w:name w:val="7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1">
    <w:name w:val="7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0">
    <w:name w:val="7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9">
    <w:name w:val="6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8">
    <w:name w:val="6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7">
    <w:name w:val="6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6">
    <w:name w:val="6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5">
    <w:name w:val="6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4">
    <w:name w:val="6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3">
    <w:name w:val="6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2">
    <w:name w:val="6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1">
    <w:name w:val="6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0">
    <w:name w:val="6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9">
    <w:name w:val="5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8">
    <w:name w:val="5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7">
    <w:name w:val="5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6">
    <w:name w:val="5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5">
    <w:name w:val="5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4">
    <w:name w:val="5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3">
    <w:name w:val="5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2">
    <w:name w:val="5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1">
    <w:name w:val="5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0">
    <w:name w:val="5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9">
    <w:name w:val="4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8">
    <w:name w:val="4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7">
    <w:name w:val="4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6">
    <w:name w:val="4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5">
    <w:name w:val="4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4">
    <w:name w:val="4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3">
    <w:name w:val="4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2">
    <w:name w:val="4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1">
    <w:name w:val="4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0">
    <w:name w:val="4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9">
    <w:name w:val="3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8">
    <w:name w:val="3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7">
    <w:name w:val="3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6">
    <w:name w:val="3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5">
    <w:name w:val="3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4">
    <w:name w:val="3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3">
    <w:name w:val="3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2">
    <w:name w:val="3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1">
    <w:name w:val="3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0">
    <w:name w:val="3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9">
    <w:name w:val="2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8">
    <w:name w:val="2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7">
    <w:name w:val="2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6">
    <w:name w:val="2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5">
    <w:name w:val="2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4">
    <w:name w:val="2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3">
    <w:name w:val="2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2">
    <w:name w:val="2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1">
    <w:name w:val="2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20">
    <w:name w:val="2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19">
    <w:name w:val="1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8">
    <w:name w:val="1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7">
    <w:name w:val="1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6">
    <w:name w:val="1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5">
    <w:name w:val="1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4">
    <w:name w:val="1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3">
    <w:name w:val="1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2">
    <w:name w:val="1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1">
    <w:name w:val="1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0">
    <w:name w:val="10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9">
    <w:name w:val="9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8">
    <w:name w:val="8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7">
    <w:name w:val="7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6">
    <w:name w:val="6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5">
    <w:name w:val="5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4">
    <w:name w:val="4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3">
    <w:name w:val="3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2">
    <w:name w:val="2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NormaleTabelle"/>
    <w:rsid w:val="0052237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TMLVorformatiert">
    <w:name w:val="HTML Preformatted"/>
    <w:basedOn w:val="Standard"/>
    <w:link w:val="HTMLVorformatiertZchn"/>
    <w:uiPriority w:val="99"/>
    <w:semiHidden/>
    <w:unhideWhenUsed/>
    <w:rsid w:val="0052237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/>
    </w:rPr>
  </w:style>
  <w:style w:type="character" w:customStyle="1" w:styleId="HTMLVorformatiertZchn">
    <w:name w:val="HTML Vorformatiert Zchn"/>
    <w:basedOn w:val="Absatz-Standardschriftart"/>
    <w:link w:val="HTMLVorformatiert"/>
    <w:uiPriority w:val="99"/>
    <w:semiHidden/>
    <w:rsid w:val="00522373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y2iqfc">
    <w:name w:val="y2iqfc"/>
    <w:basedOn w:val="Absatz-Standardschriftart"/>
    <w:rsid w:val="005223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23BC4A-C2D2-487D-BFAE-B2F3FEB9A9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</Words>
  <Characters>299</Characters>
  <Application>Microsoft Office Word</Application>
  <DocSecurity>0</DocSecurity>
  <Lines>39</Lines>
  <Paragraphs>35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3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</dc:creator>
  <cp:keywords/>
  <dc:description/>
  <cp:lastModifiedBy>Roland</cp:lastModifiedBy>
  <cp:revision>2</cp:revision>
  <dcterms:created xsi:type="dcterms:W3CDTF">2022-10-02T12:30:00Z</dcterms:created>
  <dcterms:modified xsi:type="dcterms:W3CDTF">2022-10-02T12:30:00Z</dcterms:modified>
  <cp:category/>
</cp:coreProperties>
</file>